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C48E" w14:textId="152F096E" w:rsidR="00DF1FCA" w:rsidRPr="00623DD8" w:rsidRDefault="00623DD8" w:rsidP="00623DD8">
      <w:pPr>
        <w:rPr>
          <w:b/>
          <w:bCs/>
          <w:sz w:val="32"/>
          <w:szCs w:val="32"/>
          <w:lang w:val="en-US"/>
        </w:rPr>
      </w:pPr>
      <w:r w:rsidRPr="00623DD8">
        <w:rPr>
          <w:b/>
          <w:bCs/>
          <w:sz w:val="32"/>
          <w:szCs w:val="32"/>
          <w:lang w:val="en-US"/>
        </w:rPr>
        <w:t>Module 3</w:t>
      </w:r>
    </w:p>
    <w:p w14:paraId="544EA155" w14:textId="5ACAD25E" w:rsidR="00623DD8" w:rsidRDefault="00623DD8" w:rsidP="00623DD8">
      <w:pPr>
        <w:rPr>
          <w:b/>
          <w:bCs/>
          <w:sz w:val="28"/>
          <w:szCs w:val="28"/>
          <w:lang w:val="en-US"/>
        </w:rPr>
      </w:pPr>
    </w:p>
    <w:p w14:paraId="31F5472D" w14:textId="3E39E4A0" w:rsidR="00623DD8" w:rsidRDefault="00623DD8" w:rsidP="00623DD8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Topic </w:t>
      </w:r>
    </w:p>
    <w:p w14:paraId="4E04B0F4" w14:textId="00F70BA0" w:rsidR="00623DD8" w:rsidRDefault="00623DD8" w:rsidP="00623DD8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Exception</w:t>
      </w:r>
    </w:p>
    <w:p w14:paraId="61089F91" w14:textId="3A45AD2A" w:rsidR="00623DD8" w:rsidRDefault="00623DD8" w:rsidP="00623DD8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uestion 1:</w:t>
      </w:r>
    </w:p>
    <w:p w14:paraId="1E10F3D6" w14:textId="47486545" w:rsidR="00623DD8" w:rsidRDefault="00623DD8" w:rsidP="00623DD8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Division By Zero Exception</w:t>
      </w:r>
    </w:p>
    <w:p w14:paraId="3F61D5C4" w14:textId="0FDA21F2" w:rsidR="00623DD8" w:rsidRDefault="00623DD8" w:rsidP="00623DD8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2B641EB6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23DD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util</w:t>
      </w:r>
      <w:proofErr w:type="gramEnd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canner</w:t>
      </w:r>
      <w:proofErr w:type="spellEnd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AFAE896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6B98C5F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23DD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23DD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visiobByzero</w:t>
      </w:r>
      <w:proofErr w:type="spellEnd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574AF619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23DD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23DD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23DD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623DD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1CFF1E6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23DD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canner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</w:t>
      </w:r>
      <w:proofErr w:type="spellEnd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23DD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ner(</w:t>
      </w:r>
      <w:proofErr w:type="gramEnd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in);</w:t>
      </w:r>
    </w:p>
    <w:p w14:paraId="517FF612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23DD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 = </w:t>
      </w:r>
      <w:proofErr w:type="spellStart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.nextInt</w:t>
      </w:r>
      <w:proofErr w:type="spellEnd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50FF192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23DD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 = </w:t>
      </w:r>
      <w:proofErr w:type="spellStart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.nextInt</w:t>
      </w:r>
      <w:proofErr w:type="spellEnd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FB3507F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23E589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23DD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4529AAF6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23DD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/b: "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a/b);</w:t>
      </w:r>
    </w:p>
    <w:p w14:paraId="6A90724F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23DD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b/a: "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b/a);</w:t>
      </w:r>
    </w:p>
    <w:p w14:paraId="427E43D3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00FCCA8D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23DD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23DD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rithmeticException</w:t>
      </w:r>
      <w:proofErr w:type="spellEnd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{</w:t>
      </w:r>
    </w:p>
    <w:p w14:paraId="7CF32EFA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23DD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enominator is 0."</w:t>
      </w: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85E3006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065174A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    </w:t>
      </w:r>
    </w:p>
    <w:p w14:paraId="713B6C2A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23DD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FB171E2" w14:textId="77777777" w:rsidR="00623DD8" w:rsidRPr="00623DD8" w:rsidRDefault="00623DD8" w:rsidP="00623DD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E54FEE2" w14:textId="256AB0DD" w:rsidR="00623DD8" w:rsidRDefault="00623DD8" w:rsidP="00623DD8">
      <w:pPr>
        <w:rPr>
          <w:b/>
          <w:bCs/>
          <w:sz w:val="28"/>
          <w:szCs w:val="28"/>
          <w:lang w:val="en-US"/>
        </w:rPr>
      </w:pPr>
    </w:p>
    <w:p w14:paraId="090FC5E3" w14:textId="2EADF269" w:rsidR="00623DD8" w:rsidRDefault="00623DD8" w:rsidP="00623DD8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623976EA" w14:textId="7EADCC23" w:rsidR="00623DD8" w:rsidRDefault="00623DD8" w:rsidP="00623DD8">
      <w:pPr>
        <w:rPr>
          <w:b/>
          <w:bCs/>
          <w:sz w:val="28"/>
          <w:szCs w:val="28"/>
          <w:lang w:val="en-US"/>
        </w:rPr>
      </w:pPr>
      <w:r w:rsidRPr="00623DD8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634D6908" wp14:editId="2BC34EAB">
            <wp:extent cx="4800847" cy="9588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00847" cy="95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D48A2" w14:textId="1D585AAD" w:rsidR="00623DD8" w:rsidRDefault="00623DD8" w:rsidP="00623DD8">
      <w:pPr>
        <w:rPr>
          <w:b/>
          <w:bCs/>
          <w:sz w:val="28"/>
          <w:szCs w:val="28"/>
          <w:lang w:val="en-US"/>
        </w:rPr>
      </w:pPr>
    </w:p>
    <w:p w14:paraId="0611B1AC" w14:textId="77777777" w:rsidR="005C1D46" w:rsidRDefault="005C1D46" w:rsidP="00623DD8">
      <w:pPr>
        <w:rPr>
          <w:sz w:val="28"/>
          <w:szCs w:val="28"/>
          <w:lang w:val="en-US"/>
        </w:rPr>
      </w:pPr>
    </w:p>
    <w:p w14:paraId="111458A5" w14:textId="77777777" w:rsidR="005C1D46" w:rsidRDefault="005C1D46" w:rsidP="00623DD8">
      <w:pPr>
        <w:rPr>
          <w:sz w:val="28"/>
          <w:szCs w:val="28"/>
          <w:lang w:val="en-US"/>
        </w:rPr>
      </w:pPr>
    </w:p>
    <w:p w14:paraId="1DC2F54D" w14:textId="77777777" w:rsidR="005C1D46" w:rsidRDefault="005C1D46" w:rsidP="00623DD8">
      <w:pPr>
        <w:rPr>
          <w:sz w:val="28"/>
          <w:szCs w:val="28"/>
          <w:lang w:val="en-US"/>
        </w:rPr>
      </w:pPr>
    </w:p>
    <w:p w14:paraId="1173C8FC" w14:textId="5499724E" w:rsidR="005C1D46" w:rsidRDefault="005C1D46" w:rsidP="00623DD8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Question:</w:t>
      </w:r>
    </w:p>
    <w:p w14:paraId="513337B7" w14:textId="120F6051" w:rsidR="00623DD8" w:rsidRDefault="005C1D46" w:rsidP="00623DD8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umber Format Exception</w:t>
      </w:r>
    </w:p>
    <w:p w14:paraId="72EECA3B" w14:textId="6CC77665" w:rsidR="005C1D46" w:rsidRDefault="005C1D46" w:rsidP="00623DD8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30FE8679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xceptionHandling</w:t>
      </w:r>
      <w:proofErr w:type="spellEnd"/>
    </w:p>
    <w:p w14:paraId="2F798F46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657A3690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(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C8C0CC1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3D204CE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 = </w:t>
      </w:r>
      <w:r w:rsidRPr="005C1D4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ev232"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B0F319E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0EF71FC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ame.toCharArray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</w:t>
      </w:r>
    </w:p>
    <w:p w14:paraId="3CF4A67D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10A3F05D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</w:p>
    <w:p w14:paraId="7C48E949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142A9CFE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(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(c) &lt;= </w:t>
      </w:r>
      <w:r w:rsidRPr="005C1D4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7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(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(c) &gt;= </w:t>
      </w:r>
      <w:r w:rsidRPr="005C1D4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8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41D57F56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row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berFormatException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682CF86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536013E2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7E79487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mberFormatException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fe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A39C732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159BC64C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C1D4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re's a number in your name!"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4131247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AB0D7E7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D5795E8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141EA8B8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73B6099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B15F86D" w14:textId="3BF5D1E8" w:rsidR="005C1D46" w:rsidRDefault="005C1D46" w:rsidP="00623DD8">
      <w:pPr>
        <w:rPr>
          <w:b/>
          <w:bCs/>
          <w:sz w:val="28"/>
          <w:szCs w:val="28"/>
          <w:lang w:val="en-US"/>
        </w:rPr>
      </w:pPr>
    </w:p>
    <w:p w14:paraId="608282BA" w14:textId="0CE159C0" w:rsidR="005C1D46" w:rsidRDefault="005C1D46" w:rsidP="00623DD8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3C3CD92A" w14:textId="13CC7A06" w:rsidR="005C1D46" w:rsidRDefault="005C1D46" w:rsidP="00623DD8">
      <w:pPr>
        <w:rPr>
          <w:b/>
          <w:bCs/>
          <w:sz w:val="28"/>
          <w:szCs w:val="28"/>
          <w:lang w:val="en-US"/>
        </w:rPr>
      </w:pPr>
      <w:r w:rsidRPr="005C1D46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3B715542" wp14:editId="05E0954E">
            <wp:extent cx="4921503" cy="736638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21503" cy="736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203DC" w14:textId="7F0AD3ED" w:rsidR="005C1D46" w:rsidRDefault="005C1D46" w:rsidP="00623DD8">
      <w:pPr>
        <w:rPr>
          <w:b/>
          <w:bCs/>
          <w:sz w:val="28"/>
          <w:szCs w:val="28"/>
          <w:lang w:val="en-US"/>
        </w:rPr>
      </w:pPr>
    </w:p>
    <w:p w14:paraId="5D713676" w14:textId="75027B56" w:rsidR="005C1D46" w:rsidRDefault="005C1D46" w:rsidP="00623DD8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Question </w:t>
      </w:r>
    </w:p>
    <w:p w14:paraId="7B42833B" w14:textId="4289B5C3" w:rsidR="005C1D46" w:rsidRDefault="005C1D46" w:rsidP="00623DD8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A box class to Show the Checked Exception</w:t>
      </w:r>
    </w:p>
    <w:p w14:paraId="380EC36C" w14:textId="561EFE64" w:rsidR="005C1D46" w:rsidRDefault="005C1D46" w:rsidP="00623DD8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71C3F8FC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validBoxException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xception{</w:t>
      </w:r>
    </w:p>
    <w:p w14:paraId="0633C07B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validBoxException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){</w:t>
      </w:r>
    </w:p>
    <w:p w14:paraId="0A6BD593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);</w:t>
      </w:r>
    </w:p>
    <w:p w14:paraId="65ED264B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5E2E66F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CAF0C55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2791B2D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ox{</w:t>
      </w:r>
    </w:p>
    <w:p w14:paraId="5B1488C1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ength;</w:t>
      </w:r>
    </w:p>
    <w:p w14:paraId="3DCF342C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idth;</w:t>
      </w:r>
    </w:p>
    <w:p w14:paraId="51115094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eight;</w:t>
      </w:r>
    </w:p>
    <w:p w14:paraId="204D1A61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Box(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,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w,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)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rows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validBoxException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48F9C232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l&lt;</w:t>
      </w:r>
      <w:r w:rsidRPr="005C1D4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w&lt;</w:t>
      </w:r>
      <w:r w:rsidRPr="005C1D4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h&lt;</w:t>
      </w:r>
      <w:r w:rsidRPr="005C1D4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09BD287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row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validBoxException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C1D4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5C1D4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nvaild</w:t>
      </w:r>
      <w:proofErr w:type="spellEnd"/>
      <w:r w:rsidRPr="005C1D4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nput"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64E86121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1E311E5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F324F0A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C1D4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one"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80F0C1A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44FF047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9C19B6D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37470F4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51DF7A3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xception_checked_box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9B20E7E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EE2CF4B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(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E3729B7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</w:p>
    <w:p w14:paraId="35483789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E874562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ox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 =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ox(</w:t>
      </w:r>
      <w:r w:rsidRPr="005C1D4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-</w:t>
      </w:r>
      <w:r w:rsidRPr="005C1D4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2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C1D4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67D8670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validBoxException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689B3540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e);</w:t>
      </w:r>
    </w:p>
    <w:p w14:paraId="2556CBCB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0DD4E1AC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AE23C6E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E1232B8" w14:textId="1435239A" w:rsidR="005C1D46" w:rsidRDefault="005C1D46" w:rsidP="00623DD8">
      <w:pPr>
        <w:rPr>
          <w:b/>
          <w:bCs/>
          <w:sz w:val="28"/>
          <w:szCs w:val="28"/>
          <w:lang w:val="en-US"/>
        </w:rPr>
      </w:pPr>
    </w:p>
    <w:p w14:paraId="55A3840A" w14:textId="1347522F" w:rsidR="005C1D46" w:rsidRDefault="005C1D46" w:rsidP="00623DD8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3228A1CD" w14:textId="6D2B0003" w:rsidR="005C1D46" w:rsidRDefault="005C1D46" w:rsidP="00623DD8">
      <w:pPr>
        <w:rPr>
          <w:b/>
          <w:bCs/>
          <w:sz w:val="28"/>
          <w:szCs w:val="28"/>
          <w:lang w:val="en-US"/>
        </w:rPr>
      </w:pPr>
      <w:r w:rsidRPr="005C1D46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161C4128" wp14:editId="54FC468A">
            <wp:extent cx="5245370" cy="84459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45370" cy="844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C51CD" w14:textId="5ECAEFBA" w:rsidR="005C1D46" w:rsidRDefault="005C1D46" w:rsidP="00623DD8">
      <w:pPr>
        <w:rPr>
          <w:b/>
          <w:bCs/>
          <w:sz w:val="28"/>
          <w:szCs w:val="28"/>
          <w:lang w:val="en-US"/>
        </w:rPr>
      </w:pPr>
    </w:p>
    <w:p w14:paraId="2A5B8CA3" w14:textId="77777777" w:rsidR="005C1D46" w:rsidRPr="005C1D46" w:rsidRDefault="005C1D46" w:rsidP="00623DD8">
      <w:pPr>
        <w:rPr>
          <w:b/>
          <w:bCs/>
          <w:sz w:val="28"/>
          <w:szCs w:val="28"/>
          <w:lang w:val="en-US"/>
        </w:rPr>
      </w:pPr>
    </w:p>
    <w:p w14:paraId="59B39E40" w14:textId="6DFA3776" w:rsidR="00623DD8" w:rsidRDefault="005C1D46" w:rsidP="00623DD8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Question </w:t>
      </w:r>
    </w:p>
    <w:p w14:paraId="332EA87F" w14:textId="5CF14CF8" w:rsidR="005C1D46" w:rsidRDefault="005C1D46" w:rsidP="00623DD8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A Triangle Class To show the Unchecked Exception</w:t>
      </w:r>
    </w:p>
    <w:p w14:paraId="3022AE9F" w14:textId="2C9AC2EE" w:rsidR="005C1D46" w:rsidRDefault="005C1D46" w:rsidP="00623DD8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4A38CF06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validTriangleException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untimeException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06AECCE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validTriangleException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){</w:t>
      </w:r>
    </w:p>
    <w:p w14:paraId="210B4339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);</w:t>
      </w:r>
    </w:p>
    <w:p w14:paraId="481EB7E0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D80ED5E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}</w:t>
      </w:r>
    </w:p>
    <w:p w14:paraId="361F2157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34ED98D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riangle{</w:t>
      </w:r>
    </w:p>
    <w:p w14:paraId="62FCD2FB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ide1;</w:t>
      </w:r>
    </w:p>
    <w:p w14:paraId="1836E272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ide2;</w:t>
      </w:r>
    </w:p>
    <w:p w14:paraId="0C99DB2D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ide3;</w:t>
      </w:r>
    </w:p>
    <w:p w14:paraId="057A03D3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4F16B27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Triangle(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,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){</w:t>
      </w:r>
    </w:p>
    <w:p w14:paraId="2CA8852B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(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+b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&lt;c || (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+c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&lt;a || (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+c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&lt;b){</w:t>
      </w:r>
    </w:p>
    <w:p w14:paraId="58099FD5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row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validTriangleException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C1D4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Triangle is invalid"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44586B9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A4E2099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2459308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C1D46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one"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22660B6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55918E8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61D609B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01022E7" w14:textId="77777777" w:rsidR="005C1D46" w:rsidRPr="005C1D46" w:rsidRDefault="005C1D46" w:rsidP="005C1D46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617D6DA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xception_unchecked_triangle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B9A485B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(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8D698C3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iangle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= </w:t>
      </w:r>
      <w:r w:rsidRPr="005C1D46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riangle(</w:t>
      </w:r>
      <w:r w:rsidRPr="005C1D4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C1D4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5C1D46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</w:t>
      </w: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BAF322D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B24D12D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C1D46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E79633E" w14:textId="77777777" w:rsidR="005C1D46" w:rsidRPr="005C1D46" w:rsidRDefault="005C1D46" w:rsidP="005C1D4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834F4DC" w14:textId="41E12EB2" w:rsidR="005C1D46" w:rsidRDefault="005C1D46" w:rsidP="00623DD8">
      <w:pPr>
        <w:rPr>
          <w:b/>
          <w:bCs/>
          <w:sz w:val="28"/>
          <w:szCs w:val="28"/>
          <w:lang w:val="en-US"/>
        </w:rPr>
      </w:pPr>
    </w:p>
    <w:p w14:paraId="76C92F2A" w14:textId="20D9BE60" w:rsidR="005C1D46" w:rsidRDefault="005C1D46" w:rsidP="00623DD8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5C691DA0" w14:textId="3F38E2BA" w:rsidR="005C1D46" w:rsidRDefault="005C1D46" w:rsidP="00623DD8">
      <w:pPr>
        <w:rPr>
          <w:b/>
          <w:bCs/>
          <w:sz w:val="28"/>
          <w:szCs w:val="28"/>
          <w:lang w:val="en-US"/>
        </w:rPr>
      </w:pPr>
      <w:r w:rsidRPr="005C1D46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208980FC" wp14:editId="17129709">
            <wp:extent cx="5731510" cy="107823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7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EC4BA" w14:textId="42ADCE2A" w:rsidR="005C1D46" w:rsidRDefault="005C1D46" w:rsidP="00623DD8">
      <w:pPr>
        <w:rPr>
          <w:b/>
          <w:bCs/>
          <w:sz w:val="28"/>
          <w:szCs w:val="28"/>
          <w:lang w:val="en-US"/>
        </w:rPr>
      </w:pPr>
    </w:p>
    <w:p w14:paraId="20CAFCBF" w14:textId="2E705FDA" w:rsidR="005C1D46" w:rsidRDefault="00786A84" w:rsidP="00623DD8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uestion</w:t>
      </w:r>
    </w:p>
    <w:p w14:paraId="2819FA79" w14:textId="731268F4" w:rsidR="00786A84" w:rsidRDefault="00786A84" w:rsidP="00623DD8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ested Try Catch Block</w:t>
      </w:r>
    </w:p>
    <w:p w14:paraId="245155EC" w14:textId="03A3C747" w:rsidR="00786A84" w:rsidRDefault="00786A84" w:rsidP="00623DD8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1D3C9E41" w14:textId="77777777" w:rsidR="00786A84" w:rsidRPr="00786A84" w:rsidRDefault="00786A84" w:rsidP="00786A8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C2FDEB9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5460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Nested_try_catch</w:t>
      </w:r>
      <w:proofErr w:type="spellEnd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3802053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(</w:t>
      </w:r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25460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gs</w:t>
      </w:r>
      <w:proofErr w:type="spellEnd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564BDB6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74CEB360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8C455EC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546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nside block1"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F2115E0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 = 45 / 0;</w:t>
      </w:r>
    </w:p>
    <w:p w14:paraId="135115BC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;</w:t>
      </w:r>
    </w:p>
    <w:p w14:paraId="28BB7B3B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} </w:t>
      </w:r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rithmeticException</w:t>
      </w:r>
      <w:proofErr w:type="spellEnd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5460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e1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B73472C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546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xception: e1"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07E3A6D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5944077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7379D90A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546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nside block2"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4883D3C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 = 45 / 0;</w:t>
      </w:r>
    </w:p>
    <w:p w14:paraId="19A1F028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;</w:t>
      </w:r>
    </w:p>
    <w:p w14:paraId="7486DB56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} </w:t>
      </w:r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rrayIndexOutOfBoundsException</w:t>
      </w:r>
      <w:proofErr w:type="spellEnd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5460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e2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49963E8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546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xception: e2"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B9AAA40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3782338A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546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Just other statement"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9000A41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25460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ception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5460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e3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1962047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546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xception: e3"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7611444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125351B1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5460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ext statement.."</w:t>
      </w: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171B6BD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27C366C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24084D6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5460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034B0AD" w14:textId="77777777" w:rsidR="00254602" w:rsidRPr="00254602" w:rsidRDefault="00254602" w:rsidP="0025460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20A1E5" w14:textId="4E074A45" w:rsidR="00786A84" w:rsidRDefault="00786A84" w:rsidP="00623DD8">
      <w:pPr>
        <w:rPr>
          <w:b/>
          <w:bCs/>
          <w:sz w:val="28"/>
          <w:szCs w:val="28"/>
          <w:lang w:val="en-US"/>
        </w:rPr>
      </w:pPr>
    </w:p>
    <w:p w14:paraId="08B91FF2" w14:textId="14D7127E" w:rsidR="00786A84" w:rsidRDefault="00786A84" w:rsidP="00623DD8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19ED1AAE" w14:textId="62510D1B" w:rsidR="00786A84" w:rsidRPr="00786A84" w:rsidRDefault="00254602" w:rsidP="00623DD8">
      <w:pPr>
        <w:rPr>
          <w:b/>
          <w:bCs/>
          <w:sz w:val="28"/>
          <w:szCs w:val="28"/>
          <w:lang w:val="en-US"/>
        </w:rPr>
      </w:pPr>
      <w:r w:rsidRPr="00254602">
        <w:rPr>
          <w:b/>
          <w:bCs/>
          <w:sz w:val="28"/>
          <w:szCs w:val="28"/>
          <w:lang w:val="en-US"/>
        </w:rPr>
        <w:drawing>
          <wp:inline distT="0" distB="0" distL="0" distR="0" wp14:anchorId="5A70A5C4" wp14:editId="2E942BB1">
            <wp:extent cx="4921503" cy="1352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21503" cy="135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86A84" w:rsidRPr="00786A84" w:rsidSect="00254602"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NbEwMzI3MDExNTJV0lEKTi0uzszPAykwqgUA13eKLCwAAAA="/>
  </w:docVars>
  <w:rsids>
    <w:rsidRoot w:val="00623DD8"/>
    <w:rsid w:val="00254602"/>
    <w:rsid w:val="005C1D46"/>
    <w:rsid w:val="00623DD8"/>
    <w:rsid w:val="00786A84"/>
    <w:rsid w:val="00800991"/>
    <w:rsid w:val="00DF1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96ED0"/>
  <w15:chartTrackingRefBased/>
  <w15:docId w15:val="{CADDEA75-0C06-4F0B-A8A3-44387127E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4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7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5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60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88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4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1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96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43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19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5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0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2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6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137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5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1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5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3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1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8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9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84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04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5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28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5</Pages>
  <Words>499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 Patel</dc:creator>
  <cp:keywords/>
  <dc:description/>
  <cp:lastModifiedBy>Dev Patel</cp:lastModifiedBy>
  <cp:revision>3</cp:revision>
  <dcterms:created xsi:type="dcterms:W3CDTF">2022-10-17T04:34:00Z</dcterms:created>
  <dcterms:modified xsi:type="dcterms:W3CDTF">2022-10-18T12:49:00Z</dcterms:modified>
</cp:coreProperties>
</file>